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c9c87df-eed5-4481-a43e-2c24572e2d7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8cdeffb-e372-463a-ab72-52006df001b1"/>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7:23:26Z</dcterms:created>
  <dcterms:modified xsi:type="dcterms:W3CDTF">2023-06-21T17: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